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6F446" w14:textId="31DF50C9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7815BD">
        <w:rPr>
          <w:rFonts w:ascii="Times New Roman" w:hAnsi="Times New Roman" w:cs="Times New Roman"/>
          <w:sz w:val="40"/>
          <w:szCs w:val="40"/>
        </w:rPr>
        <w:t>522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2721DE55" w:rsidR="00B2262A" w:rsidRDefault="007815BD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fo. Networks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37570AB2" w14:textId="267A21E1" w:rsidR="0025181D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25181D" w:rsidRPr="0025181D">
        <w:rPr>
          <w:rFonts w:ascii="Times New Roman" w:hAnsi="Times New Roman" w:cs="Times New Roman"/>
          <w:sz w:val="24"/>
          <w:szCs w:val="24"/>
        </w:rPr>
        <w:t>Dr. Yihan Li</w:t>
      </w:r>
      <w:r w:rsidR="0025181D">
        <w:rPr>
          <w:rFonts w:ascii="Times New Roman" w:hAnsi="Times New Roman" w:cs="Times New Roman"/>
          <w:sz w:val="24"/>
          <w:szCs w:val="24"/>
        </w:rPr>
        <w:t xml:space="preserve"> </w:t>
      </w:r>
      <w:r w:rsidR="004F4279">
        <w:rPr>
          <w:rFonts w:ascii="Times New Roman" w:hAnsi="Times New Roman" w:cs="Times New Roman"/>
          <w:sz w:val="24"/>
          <w:szCs w:val="24"/>
        </w:rPr>
        <w:t xml:space="preserve">&amp; </w:t>
      </w:r>
      <w:r w:rsidR="004F4279" w:rsidRPr="004F4279">
        <w:rPr>
          <w:rFonts w:ascii="Times New Roman" w:hAnsi="Times New Roman" w:cs="Times New Roman"/>
          <w:sz w:val="24"/>
          <w:szCs w:val="24"/>
        </w:rPr>
        <w:t>Chao Yang,</w:t>
      </w:r>
    </w:p>
    <w:p w14:paraId="667C7713" w14:textId="64BEE708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BD1F6F">
        <w:rPr>
          <w:rFonts w:ascii="Times New Roman" w:hAnsi="Times New Roman" w:cs="Times New Roman"/>
          <w:sz w:val="24"/>
          <w:szCs w:val="24"/>
        </w:rPr>
        <w:t>1</w:t>
      </w:r>
      <w:r w:rsidR="000442A8">
        <w:rPr>
          <w:rFonts w:ascii="Times New Roman" w:hAnsi="Times New Roman" w:cs="Times New Roman"/>
          <w:sz w:val="24"/>
          <w:szCs w:val="24"/>
        </w:rPr>
        <w:t>1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73131A">
        <w:rPr>
          <w:rFonts w:ascii="Times New Roman" w:hAnsi="Times New Roman" w:cs="Times New Roman"/>
          <w:sz w:val="24"/>
          <w:szCs w:val="24"/>
        </w:rPr>
        <w:t>9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AC04D7">
        <w:rPr>
          <w:rFonts w:ascii="Times New Roman" w:hAnsi="Times New Roman" w:cs="Times New Roman"/>
          <w:sz w:val="24"/>
          <w:szCs w:val="24"/>
        </w:rPr>
        <w:t>1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6CD579E1" w:rsidR="00B2262A" w:rsidRPr="004401D1" w:rsidRDefault="00AC04D7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bookmarkStart w:id="0" w:name="_Hlk34232564"/>
      <w:r>
        <w:rPr>
          <w:rFonts w:ascii="Times New Roman" w:hAnsi="Times New Roman" w:cs="Times New Roman"/>
          <w:sz w:val="44"/>
          <w:szCs w:val="44"/>
        </w:rPr>
        <w:t>Lab</w:t>
      </w:r>
      <w:r w:rsidR="00DE63C3">
        <w:rPr>
          <w:rFonts w:ascii="Times New Roman" w:hAnsi="Times New Roman" w:cs="Times New Roman"/>
          <w:sz w:val="44"/>
          <w:szCs w:val="44"/>
        </w:rPr>
        <w:t xml:space="preserve"> </w:t>
      </w:r>
      <w:bookmarkEnd w:id="0"/>
      <w:r w:rsidR="0073131A">
        <w:rPr>
          <w:rFonts w:ascii="Times New Roman" w:hAnsi="Times New Roman" w:cs="Times New Roman"/>
          <w:sz w:val="44"/>
          <w:szCs w:val="44"/>
        </w:rPr>
        <w:t>7</w:t>
      </w:r>
      <w:r w:rsidR="00B2262A"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10AA439D" w14:textId="78C2E18A" w:rsidR="00A90790" w:rsidRDefault="007623B7" w:rsidP="00C81CA5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623B7">
        <w:rPr>
          <w:rFonts w:ascii="Times New Roman" w:hAnsi="Times New Roman" w:cs="Times New Roman"/>
          <w:sz w:val="24"/>
          <w:szCs w:val="24"/>
        </w:rPr>
        <w:t xml:space="preserve">In this lab, </w:t>
      </w:r>
      <w:r w:rsidR="00C81CA5">
        <w:rPr>
          <w:rFonts w:ascii="Times New Roman" w:hAnsi="Times New Roman" w:cs="Times New Roman"/>
          <w:sz w:val="24"/>
          <w:szCs w:val="24"/>
        </w:rPr>
        <w:t xml:space="preserve">we worked </w:t>
      </w:r>
      <w:r w:rsidR="009A36DB"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 w:rsidR="009A36DB">
        <w:rPr>
          <w:rFonts w:ascii="Times New Roman" w:hAnsi="Times New Roman" w:cs="Times New Roman"/>
          <w:sz w:val="24"/>
          <w:szCs w:val="24"/>
        </w:rPr>
        <w:t>matlab</w:t>
      </w:r>
      <w:proofErr w:type="spellEnd"/>
      <w:r w:rsidR="009A36DB">
        <w:rPr>
          <w:rFonts w:ascii="Times New Roman" w:hAnsi="Times New Roman" w:cs="Times New Roman"/>
          <w:sz w:val="24"/>
          <w:szCs w:val="24"/>
        </w:rPr>
        <w:t xml:space="preserve">. We used </w:t>
      </w:r>
      <w:proofErr w:type="spellStart"/>
      <w:r w:rsidR="009A36DB">
        <w:rPr>
          <w:rFonts w:ascii="Times New Roman" w:hAnsi="Times New Roman" w:cs="Times New Roman"/>
          <w:sz w:val="24"/>
          <w:szCs w:val="24"/>
        </w:rPr>
        <w:t>matlab</w:t>
      </w:r>
      <w:proofErr w:type="spellEnd"/>
      <w:r w:rsidR="009A36DB">
        <w:rPr>
          <w:rFonts w:ascii="Times New Roman" w:hAnsi="Times New Roman" w:cs="Times New Roman"/>
          <w:sz w:val="24"/>
          <w:szCs w:val="24"/>
        </w:rPr>
        <w:t xml:space="preserve"> to sample channel state information data</w:t>
      </w:r>
      <w:r w:rsidR="00AC39D9">
        <w:rPr>
          <w:rFonts w:ascii="Times New Roman" w:hAnsi="Times New Roman" w:cs="Times New Roman"/>
          <w:sz w:val="24"/>
          <w:szCs w:val="24"/>
        </w:rPr>
        <w:t>.</w:t>
      </w:r>
    </w:p>
    <w:p w14:paraId="468196A4" w14:textId="77777777" w:rsidR="00D71F0F" w:rsidRDefault="00D71F0F" w:rsidP="0024404E">
      <w:pPr>
        <w:spacing w:line="240" w:lineRule="auto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</w:p>
    <w:p w14:paraId="706E3909" w14:textId="5B0D7095" w:rsidR="00AD4E27" w:rsidRDefault="00DC65AB" w:rsidP="0024404E">
      <w:pPr>
        <w:spacing w:line="240" w:lineRule="auto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  <w:r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 xml:space="preserve">Ex </w:t>
      </w:r>
      <w:r w:rsidR="000D51AF"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1</w:t>
      </w:r>
    </w:p>
    <w:p w14:paraId="3A317FF4" w14:textId="31CA3E92" w:rsidR="002B1E90" w:rsidRDefault="007C16B9" w:rsidP="00C12C7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ercise 1 </w:t>
      </w:r>
      <w:proofErr w:type="spellStart"/>
      <w:r>
        <w:rPr>
          <w:rFonts w:ascii="Times New Roman" w:hAnsi="Times New Roman" w:cs="Times New Roman"/>
          <w:sz w:val="24"/>
          <w:szCs w:val="24"/>
        </w:rPr>
        <w:t>asked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s to</w:t>
      </w:r>
      <w:r w:rsidR="00E90213">
        <w:rPr>
          <w:rFonts w:ascii="Times New Roman" w:hAnsi="Times New Roman" w:cs="Times New Roman"/>
          <w:sz w:val="24"/>
          <w:szCs w:val="24"/>
        </w:rPr>
        <w:t xml:space="preserve"> </w:t>
      </w:r>
      <w:r w:rsidR="00B863CC">
        <w:rPr>
          <w:rFonts w:ascii="Times New Roman" w:hAnsi="Times New Roman" w:cs="Times New Roman"/>
          <w:sz w:val="24"/>
          <w:szCs w:val="24"/>
        </w:rPr>
        <w:t xml:space="preserve">screenshot the plot of a </w:t>
      </w:r>
      <w:r w:rsidR="00E90213">
        <w:rPr>
          <w:rFonts w:ascii="Times New Roman" w:hAnsi="Times New Roman" w:cs="Times New Roman"/>
          <w:sz w:val="24"/>
          <w:szCs w:val="24"/>
        </w:rPr>
        <w:t>CSI</w:t>
      </w:r>
      <w:r w:rsidR="00B863CC">
        <w:rPr>
          <w:rFonts w:ascii="Times New Roman" w:hAnsi="Times New Roman" w:cs="Times New Roman"/>
          <w:sz w:val="24"/>
          <w:szCs w:val="24"/>
        </w:rPr>
        <w:t xml:space="preserve"> for</w:t>
      </w:r>
      <w:r w:rsidR="000B334E">
        <w:rPr>
          <w:rFonts w:ascii="Times New Roman" w:hAnsi="Times New Roman" w:cs="Times New Roman"/>
          <w:sz w:val="24"/>
          <w:szCs w:val="24"/>
        </w:rPr>
        <w:t xml:space="preserve"> </w:t>
      </w:r>
      <w:r w:rsidR="00C0346B">
        <w:rPr>
          <w:rFonts w:ascii="Times New Roman" w:hAnsi="Times New Roman" w:cs="Times New Roman"/>
          <w:sz w:val="24"/>
          <w:szCs w:val="24"/>
        </w:rPr>
        <w:t>one packet</w:t>
      </w:r>
      <w:r w:rsidR="002B037F">
        <w:rPr>
          <w:rFonts w:ascii="Times New Roman" w:hAnsi="Times New Roman" w:cs="Times New Roman"/>
          <w:sz w:val="24"/>
          <w:szCs w:val="24"/>
        </w:rPr>
        <w:t>. The plot showing</w:t>
      </w:r>
      <w:r w:rsidR="007A7712">
        <w:rPr>
          <w:rFonts w:ascii="Times New Roman" w:hAnsi="Times New Roman" w:cs="Times New Roman"/>
          <w:sz w:val="24"/>
          <w:szCs w:val="24"/>
        </w:rPr>
        <w:t xml:space="preserve"> all 30 subcarriers can be seen in </w:t>
      </w:r>
      <w:r w:rsidR="007A7712" w:rsidRPr="007A7712">
        <w:rPr>
          <w:rFonts w:ascii="Times New Roman" w:hAnsi="Times New Roman" w:cs="Times New Roman"/>
          <w:i/>
          <w:iCs/>
          <w:sz w:val="24"/>
          <w:szCs w:val="24"/>
        </w:rPr>
        <w:t>Figure 1</w:t>
      </w:r>
      <w:r w:rsidR="007A7712">
        <w:rPr>
          <w:rFonts w:ascii="Times New Roman" w:hAnsi="Times New Roman" w:cs="Times New Roman"/>
          <w:sz w:val="24"/>
          <w:szCs w:val="24"/>
        </w:rPr>
        <w:t xml:space="preserve"> and</w:t>
      </w:r>
      <w:r w:rsidR="002B037F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2B037F">
        <w:rPr>
          <w:rFonts w:ascii="Times New Roman" w:hAnsi="Times New Roman" w:cs="Times New Roman"/>
          <w:sz w:val="24"/>
          <w:szCs w:val="24"/>
        </w:rPr>
        <w:t>polor</w:t>
      </w:r>
      <w:proofErr w:type="spellEnd"/>
      <w:r w:rsidR="002B037F">
        <w:rPr>
          <w:rFonts w:ascii="Times New Roman" w:hAnsi="Times New Roman" w:cs="Times New Roman"/>
          <w:sz w:val="24"/>
          <w:szCs w:val="24"/>
        </w:rPr>
        <w:t xml:space="preserve"> coordinates can be seen below</w:t>
      </w:r>
      <w:r w:rsidR="00800164">
        <w:rPr>
          <w:rFonts w:ascii="Times New Roman" w:hAnsi="Times New Roman" w:cs="Times New Roman"/>
          <w:sz w:val="24"/>
          <w:szCs w:val="24"/>
        </w:rPr>
        <w:t xml:space="preserve"> in </w:t>
      </w:r>
      <w:r w:rsidR="00800164" w:rsidRPr="00800164">
        <w:rPr>
          <w:rFonts w:ascii="Times New Roman" w:hAnsi="Times New Roman" w:cs="Times New Roman"/>
          <w:i/>
          <w:iCs/>
          <w:sz w:val="24"/>
          <w:szCs w:val="24"/>
        </w:rPr>
        <w:t xml:space="preserve">Figure </w:t>
      </w:r>
      <w:r w:rsidR="00C0346B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="00800164">
        <w:rPr>
          <w:rFonts w:ascii="Times New Roman" w:hAnsi="Times New Roman" w:cs="Times New Roman"/>
          <w:sz w:val="24"/>
          <w:szCs w:val="24"/>
        </w:rPr>
        <w:t>.</w:t>
      </w:r>
    </w:p>
    <w:p w14:paraId="317DE029" w14:textId="1F20AE0A" w:rsidR="00D71F0F" w:rsidRDefault="000F417D" w:rsidP="00D71F0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F417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48563E0" wp14:editId="75BFC8FC">
            <wp:extent cx="3181350" cy="2490698"/>
            <wp:effectExtent l="0" t="0" r="0" b="5080"/>
            <wp:docPr id="2" name="Picture 2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86225" cy="2494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8FD07" w14:textId="36CF24EE" w:rsidR="00D71F0F" w:rsidRDefault="000F417D" w:rsidP="008369B4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0F417D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1</w:t>
      </w:r>
    </w:p>
    <w:p w14:paraId="43C899A6" w14:textId="5AD0C190" w:rsidR="007A7712" w:rsidRDefault="007A7712" w:rsidP="008369B4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7A7712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lastRenderedPageBreak/>
        <w:drawing>
          <wp:inline distT="0" distB="0" distL="0" distR="0" wp14:anchorId="159E993E" wp14:editId="6C04497B">
            <wp:extent cx="3473450" cy="2706026"/>
            <wp:effectExtent l="0" t="0" r="0" b="0"/>
            <wp:docPr id="7" name="Picture 7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radar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83351" cy="271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B6C5E" w14:textId="1C2899EA" w:rsidR="007A7712" w:rsidRPr="008369B4" w:rsidRDefault="007A7712" w:rsidP="008369B4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2</w:t>
      </w:r>
    </w:p>
    <w:p w14:paraId="2A925EAB" w14:textId="0A32283A" w:rsidR="00602EB6" w:rsidRDefault="001F2DA7" w:rsidP="001F2DA7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  <w:r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 xml:space="preserve">Ex </w:t>
      </w:r>
      <w:r w:rsidR="002C6582"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  <w:t>2</w:t>
      </w:r>
    </w:p>
    <w:p w14:paraId="46359F93" w14:textId="4FF17A87" w:rsidR="008369B4" w:rsidRDefault="008369B4" w:rsidP="008369B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ercise 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53E32">
        <w:rPr>
          <w:rFonts w:ascii="Times New Roman" w:hAnsi="Times New Roman" w:cs="Times New Roman"/>
          <w:sz w:val="24"/>
          <w:szCs w:val="24"/>
        </w:rPr>
        <w:t xml:space="preserve">asks us to modify the </w:t>
      </w:r>
      <w:proofErr w:type="spellStart"/>
      <w:r w:rsidR="00E53E32">
        <w:rPr>
          <w:rFonts w:ascii="Times New Roman" w:hAnsi="Times New Roman" w:cs="Times New Roman"/>
          <w:sz w:val="24"/>
          <w:szCs w:val="24"/>
        </w:rPr>
        <w:t>matlab</w:t>
      </w:r>
      <w:proofErr w:type="spellEnd"/>
      <w:r w:rsidR="00E53E32">
        <w:rPr>
          <w:rFonts w:ascii="Times New Roman" w:hAnsi="Times New Roman" w:cs="Times New Roman"/>
          <w:sz w:val="24"/>
          <w:szCs w:val="24"/>
        </w:rPr>
        <w:t xml:space="preserve"> code to obtain the CSI phase variation</w:t>
      </w:r>
      <w:r w:rsidR="00F46823">
        <w:rPr>
          <w:rFonts w:ascii="Times New Roman" w:hAnsi="Times New Roman" w:cs="Times New Roman"/>
          <w:sz w:val="24"/>
          <w:szCs w:val="24"/>
        </w:rPr>
        <w:t xml:space="preserve">. The plot can be seen below in </w:t>
      </w:r>
      <w:r w:rsidR="00F46823" w:rsidRPr="00F46823">
        <w:rPr>
          <w:rFonts w:ascii="Times New Roman" w:hAnsi="Times New Roman" w:cs="Times New Roman"/>
          <w:i/>
          <w:iCs/>
          <w:sz w:val="24"/>
          <w:szCs w:val="24"/>
        </w:rPr>
        <w:t>Figure 3</w:t>
      </w:r>
      <w:r w:rsidR="00F46823">
        <w:rPr>
          <w:rFonts w:ascii="Times New Roman" w:hAnsi="Times New Roman" w:cs="Times New Roman"/>
          <w:sz w:val="24"/>
          <w:szCs w:val="24"/>
        </w:rPr>
        <w:t>.</w:t>
      </w:r>
    </w:p>
    <w:p w14:paraId="46733E0C" w14:textId="77777777" w:rsidR="00D71F0F" w:rsidRDefault="00D71F0F" w:rsidP="001F2DA7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color w:val="4472C4" w:themeColor="accent1"/>
          <w:sz w:val="32"/>
          <w:szCs w:val="32"/>
        </w:rPr>
      </w:pPr>
    </w:p>
    <w:p w14:paraId="7C2F58AC" w14:textId="7A8D4108" w:rsidR="00AD6FAA" w:rsidRDefault="00E53E32" w:rsidP="00AF7566">
      <w:pPr>
        <w:spacing w:line="240" w:lineRule="auto"/>
        <w:jc w:val="center"/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r w:rsidRPr="00E53E32">
        <w:rPr>
          <w:rFonts w:ascii="Times New Roman" w:eastAsiaTheme="majorEastAsia" w:hAnsi="Times New Roman" w:cs="Times New Roman"/>
          <w:b/>
          <w:bCs/>
          <w:sz w:val="32"/>
          <w:szCs w:val="32"/>
        </w:rPr>
        <w:drawing>
          <wp:inline distT="0" distB="0" distL="0" distR="0" wp14:anchorId="1804CB8A" wp14:editId="685636BE">
            <wp:extent cx="3848100" cy="2897998"/>
            <wp:effectExtent l="0" t="0" r="0" b="0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53982" cy="2902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CF348" w14:textId="14260CBA" w:rsidR="008E1180" w:rsidRPr="00F46823" w:rsidRDefault="00F46823" w:rsidP="00F46823">
      <w:pPr>
        <w:spacing w:line="48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igure 3</w:t>
      </w:r>
    </w:p>
    <w:sectPr w:rsidR="008E1180" w:rsidRPr="00F46823" w:rsidSect="00B2262A">
      <w:headerReference w:type="defaul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58321" w14:textId="77777777" w:rsidR="00CF19F5" w:rsidRDefault="00CF19F5" w:rsidP="00B2262A">
      <w:pPr>
        <w:spacing w:after="0" w:line="240" w:lineRule="auto"/>
      </w:pPr>
      <w:r>
        <w:separator/>
      </w:r>
    </w:p>
  </w:endnote>
  <w:endnote w:type="continuationSeparator" w:id="0">
    <w:p w14:paraId="06C838F8" w14:textId="77777777" w:rsidR="00CF19F5" w:rsidRDefault="00CF19F5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91FBF" w14:textId="77777777" w:rsidR="00CF19F5" w:rsidRDefault="00CF19F5" w:rsidP="00B2262A">
      <w:pPr>
        <w:spacing w:after="0" w:line="240" w:lineRule="auto"/>
      </w:pPr>
      <w:r>
        <w:separator/>
      </w:r>
    </w:p>
  </w:footnote>
  <w:footnote w:type="continuationSeparator" w:id="0">
    <w:p w14:paraId="09D599C1" w14:textId="77777777" w:rsidR="00CF19F5" w:rsidRDefault="00CF19F5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CB55B" w14:textId="51A902B0" w:rsidR="00B2262A" w:rsidRDefault="00B2262A">
    <w:pPr>
      <w:pStyle w:val="Header"/>
    </w:pPr>
    <w:r>
      <w:t>Jaco</w:t>
    </w:r>
    <w:r w:rsidR="004F4279">
      <w:t>b</w:t>
    </w:r>
    <w:r>
      <w:t xml:space="preserve"> Howard</w:t>
    </w:r>
    <w:r>
      <w:ptab w:relativeTo="margin" w:alignment="center" w:leader="none"/>
    </w:r>
    <w:r w:rsidR="00D647D0">
      <w:t>Lab</w:t>
    </w:r>
    <w:r w:rsidR="008849EF">
      <w:t xml:space="preserve"> </w:t>
    </w:r>
    <w:r w:rsidR="0073131A">
      <w:t>7</w:t>
    </w:r>
    <w:r>
      <w:ptab w:relativeTo="margin" w:alignment="right" w:leader="none"/>
    </w:r>
    <w:r w:rsidR="00BD1F6F">
      <w:t>1</w:t>
    </w:r>
    <w:r w:rsidR="000442A8">
      <w:t>1</w:t>
    </w:r>
    <w:r>
      <w:t>/</w:t>
    </w:r>
    <w:r w:rsidR="0073131A">
      <w:t>9</w:t>
    </w:r>
    <w:r>
      <w:t>/2</w:t>
    </w:r>
    <w:r w:rsidR="008849EF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781022"/>
    <w:multiLevelType w:val="hybridMultilevel"/>
    <w:tmpl w:val="EE362FF6"/>
    <w:lvl w:ilvl="0" w:tplc="441434B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A235A6A"/>
    <w:multiLevelType w:val="hybridMultilevel"/>
    <w:tmpl w:val="AA6451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qQUAYEC5piwAAAA="/>
  </w:docVars>
  <w:rsids>
    <w:rsidRoot w:val="00B2262A"/>
    <w:rsid w:val="000019CA"/>
    <w:rsid w:val="0000205C"/>
    <w:rsid w:val="00007005"/>
    <w:rsid w:val="000261EE"/>
    <w:rsid w:val="0003049A"/>
    <w:rsid w:val="00030E14"/>
    <w:rsid w:val="000442A8"/>
    <w:rsid w:val="00060A59"/>
    <w:rsid w:val="000705E0"/>
    <w:rsid w:val="00071C80"/>
    <w:rsid w:val="00072B30"/>
    <w:rsid w:val="00086CC1"/>
    <w:rsid w:val="000873C2"/>
    <w:rsid w:val="00094D9A"/>
    <w:rsid w:val="000B334E"/>
    <w:rsid w:val="000C0BDA"/>
    <w:rsid w:val="000C7721"/>
    <w:rsid w:val="000D51AF"/>
    <w:rsid w:val="000D5C6E"/>
    <w:rsid w:val="000E472C"/>
    <w:rsid w:val="000E6386"/>
    <w:rsid w:val="000F0F71"/>
    <w:rsid w:val="000F417D"/>
    <w:rsid w:val="000F6A17"/>
    <w:rsid w:val="001133DC"/>
    <w:rsid w:val="00122706"/>
    <w:rsid w:val="0013586A"/>
    <w:rsid w:val="0015224A"/>
    <w:rsid w:val="001609A0"/>
    <w:rsid w:val="00175300"/>
    <w:rsid w:val="00177853"/>
    <w:rsid w:val="0018548F"/>
    <w:rsid w:val="00196B24"/>
    <w:rsid w:val="001B0D66"/>
    <w:rsid w:val="001C6364"/>
    <w:rsid w:val="001D5230"/>
    <w:rsid w:val="001D576C"/>
    <w:rsid w:val="001E399C"/>
    <w:rsid w:val="001E54EA"/>
    <w:rsid w:val="001E5DB7"/>
    <w:rsid w:val="001F2DA7"/>
    <w:rsid w:val="001F7DFB"/>
    <w:rsid w:val="00202AD8"/>
    <w:rsid w:val="002042EB"/>
    <w:rsid w:val="002240BD"/>
    <w:rsid w:val="00230936"/>
    <w:rsid w:val="0023182B"/>
    <w:rsid w:val="00237F73"/>
    <w:rsid w:val="00240401"/>
    <w:rsid w:val="0024404E"/>
    <w:rsid w:val="00246C80"/>
    <w:rsid w:val="0025181D"/>
    <w:rsid w:val="00257700"/>
    <w:rsid w:val="0026165B"/>
    <w:rsid w:val="00271B35"/>
    <w:rsid w:val="00276E1B"/>
    <w:rsid w:val="002804C3"/>
    <w:rsid w:val="00280574"/>
    <w:rsid w:val="002A3C64"/>
    <w:rsid w:val="002B037F"/>
    <w:rsid w:val="002B1E90"/>
    <w:rsid w:val="002B36A9"/>
    <w:rsid w:val="002C1E3E"/>
    <w:rsid w:val="002C6582"/>
    <w:rsid w:val="002D1EF7"/>
    <w:rsid w:val="002D2F06"/>
    <w:rsid w:val="002D31E7"/>
    <w:rsid w:val="002D3B0A"/>
    <w:rsid w:val="002E253D"/>
    <w:rsid w:val="002E280B"/>
    <w:rsid w:val="002E4DBC"/>
    <w:rsid w:val="002E525E"/>
    <w:rsid w:val="002E7387"/>
    <w:rsid w:val="002E7C69"/>
    <w:rsid w:val="002F5E22"/>
    <w:rsid w:val="0030794F"/>
    <w:rsid w:val="0031449E"/>
    <w:rsid w:val="003152C4"/>
    <w:rsid w:val="0031735B"/>
    <w:rsid w:val="00322A7A"/>
    <w:rsid w:val="00331D99"/>
    <w:rsid w:val="00366BD0"/>
    <w:rsid w:val="00370762"/>
    <w:rsid w:val="00386140"/>
    <w:rsid w:val="00393DE0"/>
    <w:rsid w:val="00395EC2"/>
    <w:rsid w:val="00396BF8"/>
    <w:rsid w:val="00397743"/>
    <w:rsid w:val="003B17A4"/>
    <w:rsid w:val="003B7AC1"/>
    <w:rsid w:val="003C411A"/>
    <w:rsid w:val="003C7AC3"/>
    <w:rsid w:val="003D13A2"/>
    <w:rsid w:val="003D29BB"/>
    <w:rsid w:val="003E3544"/>
    <w:rsid w:val="003E4CAE"/>
    <w:rsid w:val="003F3BB0"/>
    <w:rsid w:val="003F7802"/>
    <w:rsid w:val="00401946"/>
    <w:rsid w:val="004066A5"/>
    <w:rsid w:val="00412F04"/>
    <w:rsid w:val="0041333C"/>
    <w:rsid w:val="00422FE5"/>
    <w:rsid w:val="00424797"/>
    <w:rsid w:val="004401D1"/>
    <w:rsid w:val="00447E21"/>
    <w:rsid w:val="00463B2F"/>
    <w:rsid w:val="00471429"/>
    <w:rsid w:val="00472422"/>
    <w:rsid w:val="00480A1F"/>
    <w:rsid w:val="00482150"/>
    <w:rsid w:val="00484560"/>
    <w:rsid w:val="00496894"/>
    <w:rsid w:val="004A1F45"/>
    <w:rsid w:val="004A3FE5"/>
    <w:rsid w:val="004A7D77"/>
    <w:rsid w:val="004B405D"/>
    <w:rsid w:val="004B726E"/>
    <w:rsid w:val="004C6225"/>
    <w:rsid w:val="004D467C"/>
    <w:rsid w:val="004E051D"/>
    <w:rsid w:val="004E6739"/>
    <w:rsid w:val="004E79BF"/>
    <w:rsid w:val="004F2F85"/>
    <w:rsid w:val="004F4279"/>
    <w:rsid w:val="004F4FCD"/>
    <w:rsid w:val="004F6FD8"/>
    <w:rsid w:val="00512782"/>
    <w:rsid w:val="00522AAD"/>
    <w:rsid w:val="00526CFA"/>
    <w:rsid w:val="005670A1"/>
    <w:rsid w:val="00572E56"/>
    <w:rsid w:val="00574CC9"/>
    <w:rsid w:val="00574D68"/>
    <w:rsid w:val="005774AF"/>
    <w:rsid w:val="00583BC2"/>
    <w:rsid w:val="00585CB9"/>
    <w:rsid w:val="00592846"/>
    <w:rsid w:val="005A722C"/>
    <w:rsid w:val="005B6DCA"/>
    <w:rsid w:val="005D2ECE"/>
    <w:rsid w:val="005D6599"/>
    <w:rsid w:val="005F2237"/>
    <w:rsid w:val="005F717B"/>
    <w:rsid w:val="00602EB6"/>
    <w:rsid w:val="006215F0"/>
    <w:rsid w:val="00624E51"/>
    <w:rsid w:val="00626D71"/>
    <w:rsid w:val="006453A7"/>
    <w:rsid w:val="00646419"/>
    <w:rsid w:val="0065536C"/>
    <w:rsid w:val="00666DB8"/>
    <w:rsid w:val="00681FE8"/>
    <w:rsid w:val="00685ECE"/>
    <w:rsid w:val="0069470D"/>
    <w:rsid w:val="00697642"/>
    <w:rsid w:val="006A395B"/>
    <w:rsid w:val="006A4C2A"/>
    <w:rsid w:val="006B086E"/>
    <w:rsid w:val="006B1498"/>
    <w:rsid w:val="006C286A"/>
    <w:rsid w:val="006C3CCA"/>
    <w:rsid w:val="006C7D86"/>
    <w:rsid w:val="006D6C9A"/>
    <w:rsid w:val="006E0D27"/>
    <w:rsid w:val="006E1E34"/>
    <w:rsid w:val="006E1EB0"/>
    <w:rsid w:val="006F5A31"/>
    <w:rsid w:val="0071227B"/>
    <w:rsid w:val="007203ED"/>
    <w:rsid w:val="007307C7"/>
    <w:rsid w:val="0073131A"/>
    <w:rsid w:val="00732C04"/>
    <w:rsid w:val="007409B4"/>
    <w:rsid w:val="00742BAB"/>
    <w:rsid w:val="007434A5"/>
    <w:rsid w:val="00744185"/>
    <w:rsid w:val="007512C4"/>
    <w:rsid w:val="007620FF"/>
    <w:rsid w:val="007623B7"/>
    <w:rsid w:val="007714D5"/>
    <w:rsid w:val="00780982"/>
    <w:rsid w:val="007809DD"/>
    <w:rsid w:val="007815BD"/>
    <w:rsid w:val="00786AFF"/>
    <w:rsid w:val="00791AFE"/>
    <w:rsid w:val="0079236E"/>
    <w:rsid w:val="007A3C57"/>
    <w:rsid w:val="007A5030"/>
    <w:rsid w:val="007A5EE9"/>
    <w:rsid w:val="007A7712"/>
    <w:rsid w:val="007B1F3F"/>
    <w:rsid w:val="007B5F1C"/>
    <w:rsid w:val="007C16B9"/>
    <w:rsid w:val="007C1D9E"/>
    <w:rsid w:val="007C4834"/>
    <w:rsid w:val="007D0C09"/>
    <w:rsid w:val="007D4718"/>
    <w:rsid w:val="007D5973"/>
    <w:rsid w:val="007E1FB8"/>
    <w:rsid w:val="007E542E"/>
    <w:rsid w:val="007E5E26"/>
    <w:rsid w:val="00800164"/>
    <w:rsid w:val="00801FE1"/>
    <w:rsid w:val="008037D2"/>
    <w:rsid w:val="008060FA"/>
    <w:rsid w:val="0081642D"/>
    <w:rsid w:val="00817AAE"/>
    <w:rsid w:val="0082405E"/>
    <w:rsid w:val="00827356"/>
    <w:rsid w:val="008348D9"/>
    <w:rsid w:val="008369B4"/>
    <w:rsid w:val="00836A37"/>
    <w:rsid w:val="00840DA4"/>
    <w:rsid w:val="00843FF1"/>
    <w:rsid w:val="00857559"/>
    <w:rsid w:val="00857810"/>
    <w:rsid w:val="00865B4A"/>
    <w:rsid w:val="00865F04"/>
    <w:rsid w:val="00874712"/>
    <w:rsid w:val="008752BC"/>
    <w:rsid w:val="0088027A"/>
    <w:rsid w:val="008849EF"/>
    <w:rsid w:val="0089116A"/>
    <w:rsid w:val="008B2CAC"/>
    <w:rsid w:val="008C5C47"/>
    <w:rsid w:val="008D15F8"/>
    <w:rsid w:val="008D4358"/>
    <w:rsid w:val="008E1180"/>
    <w:rsid w:val="008E15DD"/>
    <w:rsid w:val="008E1728"/>
    <w:rsid w:val="008E3ABB"/>
    <w:rsid w:val="008F20FA"/>
    <w:rsid w:val="00903FA9"/>
    <w:rsid w:val="0091160A"/>
    <w:rsid w:val="00917F1A"/>
    <w:rsid w:val="0092078A"/>
    <w:rsid w:val="00923DC6"/>
    <w:rsid w:val="0092440C"/>
    <w:rsid w:val="009343AF"/>
    <w:rsid w:val="00937421"/>
    <w:rsid w:val="00937DD8"/>
    <w:rsid w:val="009433A0"/>
    <w:rsid w:val="00950129"/>
    <w:rsid w:val="00951895"/>
    <w:rsid w:val="00952061"/>
    <w:rsid w:val="009700E3"/>
    <w:rsid w:val="00975D3D"/>
    <w:rsid w:val="00976AF5"/>
    <w:rsid w:val="00976CD8"/>
    <w:rsid w:val="00980326"/>
    <w:rsid w:val="00980550"/>
    <w:rsid w:val="009816E2"/>
    <w:rsid w:val="00981816"/>
    <w:rsid w:val="009941B1"/>
    <w:rsid w:val="00995BD3"/>
    <w:rsid w:val="00995E0E"/>
    <w:rsid w:val="009A36DB"/>
    <w:rsid w:val="009B3CFB"/>
    <w:rsid w:val="009C5261"/>
    <w:rsid w:val="009D14B9"/>
    <w:rsid w:val="009D6C8E"/>
    <w:rsid w:val="009E6607"/>
    <w:rsid w:val="00A01019"/>
    <w:rsid w:val="00A057A3"/>
    <w:rsid w:val="00A2079F"/>
    <w:rsid w:val="00A22FCE"/>
    <w:rsid w:val="00A30FE5"/>
    <w:rsid w:val="00A31FA5"/>
    <w:rsid w:val="00A32E59"/>
    <w:rsid w:val="00A43079"/>
    <w:rsid w:val="00A46864"/>
    <w:rsid w:val="00A475DD"/>
    <w:rsid w:val="00A53B83"/>
    <w:rsid w:val="00A90790"/>
    <w:rsid w:val="00A97EEF"/>
    <w:rsid w:val="00AA1BC4"/>
    <w:rsid w:val="00AA4387"/>
    <w:rsid w:val="00AC04D7"/>
    <w:rsid w:val="00AC39D9"/>
    <w:rsid w:val="00AD266E"/>
    <w:rsid w:val="00AD4278"/>
    <w:rsid w:val="00AD4E27"/>
    <w:rsid w:val="00AD5390"/>
    <w:rsid w:val="00AD6790"/>
    <w:rsid w:val="00AD6FAA"/>
    <w:rsid w:val="00AD765D"/>
    <w:rsid w:val="00AE3CD0"/>
    <w:rsid w:val="00AE5C8C"/>
    <w:rsid w:val="00AE69FA"/>
    <w:rsid w:val="00AE6B45"/>
    <w:rsid w:val="00AF0D9E"/>
    <w:rsid w:val="00AF3844"/>
    <w:rsid w:val="00AF7566"/>
    <w:rsid w:val="00B11898"/>
    <w:rsid w:val="00B15470"/>
    <w:rsid w:val="00B2262A"/>
    <w:rsid w:val="00B4289C"/>
    <w:rsid w:val="00B45758"/>
    <w:rsid w:val="00B618DD"/>
    <w:rsid w:val="00B62776"/>
    <w:rsid w:val="00B62B57"/>
    <w:rsid w:val="00B637C7"/>
    <w:rsid w:val="00B678F1"/>
    <w:rsid w:val="00B679F7"/>
    <w:rsid w:val="00B710D8"/>
    <w:rsid w:val="00B74598"/>
    <w:rsid w:val="00B803E9"/>
    <w:rsid w:val="00B848E0"/>
    <w:rsid w:val="00B863CC"/>
    <w:rsid w:val="00BC4991"/>
    <w:rsid w:val="00BD0208"/>
    <w:rsid w:val="00BD1F6F"/>
    <w:rsid w:val="00BE5E1A"/>
    <w:rsid w:val="00BE7838"/>
    <w:rsid w:val="00BF1C3F"/>
    <w:rsid w:val="00C008EE"/>
    <w:rsid w:val="00C0346B"/>
    <w:rsid w:val="00C122EF"/>
    <w:rsid w:val="00C12C7D"/>
    <w:rsid w:val="00C254CC"/>
    <w:rsid w:val="00C26EC5"/>
    <w:rsid w:val="00C36489"/>
    <w:rsid w:val="00C4240D"/>
    <w:rsid w:val="00C466EF"/>
    <w:rsid w:val="00C561B7"/>
    <w:rsid w:val="00C6080C"/>
    <w:rsid w:val="00C64319"/>
    <w:rsid w:val="00C81CA5"/>
    <w:rsid w:val="00CA105D"/>
    <w:rsid w:val="00CA149A"/>
    <w:rsid w:val="00CB1EFB"/>
    <w:rsid w:val="00CC3BF0"/>
    <w:rsid w:val="00CC410C"/>
    <w:rsid w:val="00CD3FAE"/>
    <w:rsid w:val="00CE5AE3"/>
    <w:rsid w:val="00CF19F5"/>
    <w:rsid w:val="00CF2D0B"/>
    <w:rsid w:val="00CF3CC6"/>
    <w:rsid w:val="00CF70F9"/>
    <w:rsid w:val="00D03F9E"/>
    <w:rsid w:val="00D04C54"/>
    <w:rsid w:val="00D15D5B"/>
    <w:rsid w:val="00D441AC"/>
    <w:rsid w:val="00D44904"/>
    <w:rsid w:val="00D47CDE"/>
    <w:rsid w:val="00D63B0B"/>
    <w:rsid w:val="00D63C15"/>
    <w:rsid w:val="00D63CF7"/>
    <w:rsid w:val="00D647D0"/>
    <w:rsid w:val="00D71F0F"/>
    <w:rsid w:val="00D74802"/>
    <w:rsid w:val="00D80A10"/>
    <w:rsid w:val="00D810EE"/>
    <w:rsid w:val="00DA2A47"/>
    <w:rsid w:val="00DA6F6F"/>
    <w:rsid w:val="00DC17DA"/>
    <w:rsid w:val="00DC65AB"/>
    <w:rsid w:val="00DD5802"/>
    <w:rsid w:val="00DE2A6B"/>
    <w:rsid w:val="00DE4610"/>
    <w:rsid w:val="00DE63C3"/>
    <w:rsid w:val="00DF112B"/>
    <w:rsid w:val="00DF204E"/>
    <w:rsid w:val="00E050DB"/>
    <w:rsid w:val="00E11829"/>
    <w:rsid w:val="00E234FC"/>
    <w:rsid w:val="00E261FF"/>
    <w:rsid w:val="00E35333"/>
    <w:rsid w:val="00E50B42"/>
    <w:rsid w:val="00E51931"/>
    <w:rsid w:val="00E53E32"/>
    <w:rsid w:val="00E549B7"/>
    <w:rsid w:val="00E56714"/>
    <w:rsid w:val="00E57966"/>
    <w:rsid w:val="00E65FE5"/>
    <w:rsid w:val="00E66B97"/>
    <w:rsid w:val="00E776E4"/>
    <w:rsid w:val="00E81424"/>
    <w:rsid w:val="00E90213"/>
    <w:rsid w:val="00E91617"/>
    <w:rsid w:val="00EA23FA"/>
    <w:rsid w:val="00EA47BC"/>
    <w:rsid w:val="00EA48AF"/>
    <w:rsid w:val="00EA5520"/>
    <w:rsid w:val="00EA6F4B"/>
    <w:rsid w:val="00EB1379"/>
    <w:rsid w:val="00EB4810"/>
    <w:rsid w:val="00EB4B7D"/>
    <w:rsid w:val="00EC4D71"/>
    <w:rsid w:val="00EF1241"/>
    <w:rsid w:val="00EF191F"/>
    <w:rsid w:val="00EF2AF6"/>
    <w:rsid w:val="00F05327"/>
    <w:rsid w:val="00F071F3"/>
    <w:rsid w:val="00F13415"/>
    <w:rsid w:val="00F36D36"/>
    <w:rsid w:val="00F3763B"/>
    <w:rsid w:val="00F37DD4"/>
    <w:rsid w:val="00F44539"/>
    <w:rsid w:val="00F46823"/>
    <w:rsid w:val="00F535B0"/>
    <w:rsid w:val="00F54F68"/>
    <w:rsid w:val="00F70219"/>
    <w:rsid w:val="00F72924"/>
    <w:rsid w:val="00F761BA"/>
    <w:rsid w:val="00F8001A"/>
    <w:rsid w:val="00F828E9"/>
    <w:rsid w:val="00F9782E"/>
    <w:rsid w:val="00FD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B17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17A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D4E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2F46F0-7440-4B73-92FB-FADD573AF0A5}">
  <ds:schemaRefs>
    <ds:schemaRef ds:uri="http://purl.org/dc/dcmitype/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www.w3.org/XML/1998/namespace"/>
    <ds:schemaRef ds:uri="0126e9d9-8f9e-4d4d-a5dd-8590090bd251"/>
    <ds:schemaRef ds:uri="http://schemas.openxmlformats.org/package/2006/metadata/core-properties"/>
    <ds:schemaRef ds:uri="66eeb1c4-825a-4399-970e-683aa0cb9d2f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83</Words>
  <Characters>477</Characters>
  <Application>Microsoft Office Word</Application>
  <DocSecurity>0</DocSecurity>
  <Lines>3</Lines>
  <Paragraphs>1</Paragraphs>
  <ScaleCrop>false</ScaleCrop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19</cp:revision>
  <cp:lastPrinted>2021-09-10T01:14:00Z</cp:lastPrinted>
  <dcterms:created xsi:type="dcterms:W3CDTF">2021-11-10T04:08:00Z</dcterms:created>
  <dcterms:modified xsi:type="dcterms:W3CDTF">2021-11-10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